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d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W0FMQxDiSyg/bfkBooeHaRJE0AqvoHDna8gRJGUrf6zrI/6J6nEu7qy8Zf+rv/+04D04LkAzGaLp6pqz6PO5gCvPWXJZ3gCZijXBR5dk+tVue8fkv6uA31jG8giSTZLvk6FyOF0c4lnpBiU8d8UOybc8qWFJKPTzdr3rzCeyZtQeKtvARjjBH7vP6V3Roux4FpfUuHRJDNhr4cTjudD6B74GaJPGGbWur4I4mCRuW19BMRvRPOx52tHYTjXwTz4yQei+MIvQ5KFZ3SQ30pd47+OBw/Ot2DCVMndNr+u6DtUrQP/JRcpkoOk9vXpDVLRuxA/uB8QYOfCcXX+cho574v7BtWZ0B34JUl7g6vj6n3/mAKVO8z+vIy+mSydxF3473Pvu9/1N2K9lwjxR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u mentioned using tags in MindMeister and filtering based on them. Do</w:t>
      </w:r>
      <w:r>
        <w:t xml:space="preserve"> </w:t>
      </w:r>
      <w:r>
        <w:t xml:space="preserve">you use the 'Note' field for this or are you relying on an included</w:t>
      </w:r>
      <w:r>
        <w:t xml:space="preserve"> </w:t>
      </w:r>
      <w:r>
        <w:t xml:space="preserve">tag system I just missed when working with MindMeister?</w:t>
      </w:r>
    </w:p>
    <w:bookmarkStart w:id="25" w:name="ttscoff-sep-22-2014-0155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Sep 22, 2014 01:55 pm</w:t>
        </w:r>
      </w:hyperlink>
    </w:p>
    <w:p>
      <w:pPr>
        <w:pStyle w:val="FirstParagraph"/>
      </w:pPr>
      <w:r>
        <w:t xml:space="preserve">Oops, that was an error. It's Mindjet MindManager that allows extensive</w:t>
      </w:r>
      <w:r>
        <w:t xml:space="preserve"> </w:t>
      </w:r>
      <w:r>
        <w:t xml:space="preserve">tagging. It's pretty awesome for big maps that you want to easily</w:t>
      </w:r>
      <w:r>
        <w:t xml:space="preserve"> </w:t>
      </w:r>
      <w:r>
        <w:t xml:space="preserve">filter, but not enough on its own to make me switch back. Maybe I can</w:t>
      </w:r>
      <w:r>
        <w:t xml:space="preserve"> </w:t>
      </w:r>
      <w:r>
        <w:t xml:space="preserve">talk Toketaware into adding similar to iThoughts someday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7cb64d9-4208-11e9-9d31-040140774501/how-i-mind-map-brettterpstra-com#67cb64de-4208-11e9-9d31-040140774501" TargetMode="External" /><Relationship Type="http://schemas.openxmlformats.org/officeDocument/2006/relationships/hyperlink" Id="rId20" Target="https://my.remarkbox.com/67cb64d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7cb64d9-4208-11e9-9d31-040140774501/how-i-mind-map-brettterpstra-com#67cb64de-4208-11e9-9d31-040140774501" TargetMode="External" /><Relationship Type="http://schemas.openxmlformats.org/officeDocument/2006/relationships/hyperlink" Id="rId20" Target="https://my.remarkbox.com/67cb64d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dd</dc:title>
  <dc:creator/>
  <cp:keywords/>
  <dcterms:created xsi:type="dcterms:W3CDTF">2026-04-29T11:56:36Z</dcterms:created>
  <dcterms:modified xsi:type="dcterms:W3CDTF">2026-04-29T1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